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4485" w:type="dxa"/>
        <w:tblLook w:val="04A0" w:firstRow="1" w:lastRow="0" w:firstColumn="1" w:lastColumn="0" w:noHBand="0" w:noVBand="1"/>
      </w:tblPr>
      <w:tblGrid>
        <w:gridCol w:w="1316"/>
        <w:gridCol w:w="1317"/>
        <w:gridCol w:w="1316"/>
        <w:gridCol w:w="1317"/>
        <w:gridCol w:w="1316"/>
        <w:gridCol w:w="1319"/>
        <w:gridCol w:w="1316"/>
        <w:gridCol w:w="1316"/>
        <w:gridCol w:w="1317"/>
        <w:gridCol w:w="1316"/>
        <w:gridCol w:w="1319"/>
      </w:tblGrid>
      <w:tr w:rsidR="00F250B6" w:rsidRPr="00F250B6" w14:paraId="4B0AE9A2" w14:textId="77777777" w:rsidTr="00057BE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389D6CE0" w:rsidR="00F250B6" w:rsidRPr="00F250B6" w:rsidRDefault="005B784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90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460E91F6" w:rsidR="00F250B6" w:rsidRPr="00F250B6" w:rsidRDefault="009E7969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Login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Functionality </w:t>
            </w:r>
            <w:r w:rsidR="004A09E3">
              <w:rPr>
                <w:rFonts w:eastAsia="Times New Roman" w:cstheme="minorHAnsi"/>
                <w:lang w:eastAsia="en-GB"/>
              </w:rPr>
              <w:t>of ChatBot</w:t>
            </w:r>
          </w:p>
        </w:tc>
      </w:tr>
      <w:tr w:rsidR="00F250B6" w:rsidRPr="00F250B6" w14:paraId="6632E772" w14:textId="77777777" w:rsidTr="00057BE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0384BEF" w:rsidR="00F250B6" w:rsidRPr="00F250B6" w:rsidRDefault="004A09E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ad Hassan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7705472" w:rsidR="00F250B6" w:rsidRPr="00F250B6" w:rsidRDefault="004A09E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Daniyal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091D1B8" w:rsidR="00F250B6" w:rsidRPr="00F250B6" w:rsidRDefault="005B7847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="00F250B6" w:rsidRPr="00F250B6">
              <w:rPr>
                <w:rFonts w:eastAsia="Times New Roman" w:cstheme="minorHAnsi"/>
                <w:lang w:eastAsia="en-GB"/>
              </w:rPr>
              <w:t>.</w:t>
            </w:r>
            <w:r>
              <w:rPr>
                <w:rFonts w:eastAsia="Times New Roman" w:cstheme="minorHAnsi"/>
                <w:lang w:eastAsia="en-GB"/>
              </w:rPr>
              <w:t>0</w:t>
            </w:r>
          </w:p>
        </w:tc>
      </w:tr>
      <w:tr w:rsidR="00F250B6" w:rsidRPr="00F250B6" w14:paraId="3C91D456" w14:textId="77777777" w:rsidTr="00057BE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057BE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2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C5A3D0E" w:rsidR="00F250B6" w:rsidRPr="00F250B6" w:rsidRDefault="00F250B6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 w:rsidR="004A09E3">
              <w:rPr>
                <w:rFonts w:eastAsia="Times New Roman" w:cstheme="minorHAnsi"/>
                <w:lang w:eastAsia="en-GB"/>
              </w:rPr>
              <w:t xml:space="preserve">Hassan </w:t>
            </w:r>
            <w:r w:rsidRPr="00F250B6">
              <w:rPr>
                <w:rFonts w:eastAsia="Times New Roman" w:cstheme="minorHAnsi"/>
                <w:lang w:eastAsia="en-GB"/>
              </w:rPr>
              <w:t xml:space="preserve">incorporate in version </w:t>
            </w:r>
            <w:r w:rsidR="003A49F2"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.</w:t>
            </w:r>
            <w:r w:rsidR="003A49F2">
              <w:rPr>
                <w:rFonts w:eastAsia="Times New Roman" w:cstheme="minorHAnsi"/>
                <w:lang w:eastAsia="en-GB"/>
              </w:rPr>
              <w:t>0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057BE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057BE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210C9C1" w:rsidR="00F250B6" w:rsidRPr="00F250B6" w:rsidRDefault="004A09E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Hassan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3EAAB0C" w:rsidR="00F250B6" w:rsidRPr="00F250B6" w:rsidRDefault="004A09E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/28/2019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0677ED9D" w:rsidR="00F250B6" w:rsidRPr="00F250B6" w:rsidRDefault="00A8627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ed</w:t>
            </w:r>
          </w:p>
        </w:tc>
      </w:tr>
      <w:tr w:rsidR="00F250B6" w:rsidRPr="00F250B6" w14:paraId="4A141F42" w14:textId="77777777" w:rsidTr="00057BE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057BE9">
        <w:trPr>
          <w:trHeight w:val="336"/>
        </w:trPr>
        <w:tc>
          <w:tcPr>
            <w:tcW w:w="131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95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1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84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057BE9">
        <w:trPr>
          <w:trHeight w:val="336"/>
        </w:trPr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9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3DF6717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Browser</w:t>
            </w:r>
            <w:r w:rsidR="00050F67">
              <w:rPr>
                <w:rFonts w:eastAsia="Times New Roman" w:cstheme="minorHAnsi"/>
                <w:lang w:eastAsia="en-GB"/>
              </w:rPr>
              <w:t xml:space="preserve"> and Internet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5B719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057BE9">
        <w:trPr>
          <w:trHeight w:val="336"/>
        </w:trPr>
        <w:tc>
          <w:tcPr>
            <w:tcW w:w="1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9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1A1EABF2" w:rsidR="00F250B6" w:rsidRPr="00F250B6" w:rsidRDefault="004A09E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Must be registered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6D738B32" w:rsidR="00F250B6" w:rsidRPr="00F250B6" w:rsidRDefault="00F250B6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3381A14" w14:textId="77777777" w:rsidTr="00057BE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057BE9">
        <w:trPr>
          <w:trHeight w:val="336"/>
        </w:trPr>
        <w:tc>
          <w:tcPr>
            <w:tcW w:w="131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9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5F8E72C" w:rsidR="00F250B6" w:rsidRPr="00F250B6" w:rsidRDefault="00F250B6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</w:t>
            </w:r>
            <w:r w:rsidR="000068F3">
              <w:rPr>
                <w:rFonts w:eastAsia="Times New Roman" w:cstheme="minorHAnsi"/>
                <w:lang w:eastAsia="en-GB"/>
              </w:rPr>
              <w:t>in</w:t>
            </w:r>
            <w:r w:rsidRPr="00F250B6">
              <w:rPr>
                <w:rFonts w:eastAsia="Times New Roman" w:cstheme="minorHAnsi"/>
                <w:lang w:eastAsia="en-GB"/>
              </w:rPr>
              <w:t>valid</w:t>
            </w:r>
            <w:r w:rsidR="003A49F2">
              <w:rPr>
                <w:rFonts w:eastAsia="Times New Roman" w:cstheme="minorHAnsi"/>
                <w:lang w:eastAsia="en-GB"/>
              </w:rPr>
              <w:t xml:space="preserve"> </w:t>
            </w:r>
            <w:r w:rsidR="004A09E3">
              <w:rPr>
                <w:rFonts w:eastAsia="Times New Roman" w:cstheme="minorHAnsi"/>
                <w:lang w:eastAsia="en-GB"/>
              </w:rPr>
              <w:t>User</w:t>
            </w:r>
            <w:r w:rsidR="003A49F2">
              <w:rPr>
                <w:rFonts w:eastAsia="Times New Roman" w:cstheme="minorHAnsi"/>
                <w:lang w:eastAsia="en-GB"/>
              </w:rPr>
              <w:t xml:space="preserve"> </w:t>
            </w:r>
            <w:r w:rsidR="003A49F2" w:rsidRPr="00F250B6">
              <w:rPr>
                <w:rFonts w:eastAsia="Times New Roman" w:cstheme="minorHAnsi"/>
                <w:lang w:eastAsia="en-GB"/>
              </w:rPr>
              <w:t>id</w:t>
            </w:r>
            <w:r w:rsidRPr="00F250B6">
              <w:rPr>
                <w:rFonts w:eastAsia="Times New Roman" w:cstheme="minorHAnsi"/>
                <w:lang w:eastAsia="en-GB"/>
              </w:rPr>
              <w:t xml:space="preserve"> and password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057BE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400D6" w:rsidRPr="00F250B6" w14:paraId="10730305" w14:textId="77777777" w:rsidTr="00057BE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4A61C2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9546D6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CB6739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43A344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DB2BF8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32686A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DC8181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60F7EB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13EC34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96E38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E62054" w14:textId="77777777" w:rsidR="007400D6" w:rsidRPr="00F250B6" w:rsidRDefault="007400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057BE9">
        <w:trPr>
          <w:trHeight w:val="537"/>
        </w:trPr>
        <w:tc>
          <w:tcPr>
            <w:tcW w:w="131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3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3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95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52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057BE9">
        <w:trPr>
          <w:trHeight w:val="537"/>
        </w:trPr>
        <w:tc>
          <w:tcPr>
            <w:tcW w:w="131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3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3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5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52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057BE9">
        <w:trPr>
          <w:trHeight w:val="653"/>
        </w:trPr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5A7338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 w:rsidR="00C115CF">
              <w:rPr>
                <w:rFonts w:eastAsia="Times New Roman" w:cstheme="minorHAnsi"/>
                <w:lang w:eastAsia="en-GB"/>
              </w:rPr>
              <w:t>localhost:5000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35B45FE" w:rsidR="00F250B6" w:rsidRPr="00F250B6" w:rsidRDefault="00C115C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115CF" w:rsidRPr="00F250B6" w14:paraId="344CE2B2" w14:textId="77777777" w:rsidTr="00057BE9">
        <w:trPr>
          <w:trHeight w:val="336"/>
        </w:trPr>
        <w:tc>
          <w:tcPr>
            <w:tcW w:w="1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C115CF" w:rsidRPr="00F250B6" w:rsidRDefault="00C115CF" w:rsidP="00C115C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55987799" w:rsidR="00C115CF" w:rsidRPr="00F250B6" w:rsidRDefault="00C115CF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4A09E3">
              <w:rPr>
                <w:rFonts w:eastAsia="Times New Roman" w:cstheme="minorHAnsi"/>
                <w:lang w:eastAsia="en-GB"/>
              </w:rPr>
              <w:t>User ID and password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4FA9AFAE" w:rsidR="00C115CF" w:rsidRPr="004A09E3" w:rsidRDefault="004A09E3" w:rsidP="00C115CF">
            <w:pPr>
              <w:spacing w:after="0" w:line="240" w:lineRule="auto"/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3BC57B08" w:rsidR="00C115CF" w:rsidRPr="00F250B6" w:rsidRDefault="004A09E3" w:rsidP="00C115C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C115CF" w:rsidRPr="00F250B6" w:rsidRDefault="00C115CF" w:rsidP="00C115C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057BE9">
        <w:trPr>
          <w:trHeight w:val="336"/>
        </w:trPr>
        <w:tc>
          <w:tcPr>
            <w:tcW w:w="1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85D9475" w:rsidR="00F250B6" w:rsidRPr="00F250B6" w:rsidRDefault="004A09E3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 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is logged in</w:t>
            </w:r>
          </w:p>
        </w:tc>
        <w:tc>
          <w:tcPr>
            <w:tcW w:w="3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304B7AA4" w:rsidR="00F250B6" w:rsidRPr="00F250B6" w:rsidRDefault="00AB65AC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lease Enter the Valid </w:t>
            </w:r>
            <w:r w:rsidR="004A09E3">
              <w:rPr>
                <w:rFonts w:eastAsia="Times New Roman" w:cstheme="minorHAnsi"/>
                <w:lang w:eastAsia="en-GB"/>
              </w:rPr>
              <w:t>User</w:t>
            </w:r>
            <w:r>
              <w:rPr>
                <w:rFonts w:eastAsia="Times New Roman" w:cstheme="minorHAnsi"/>
                <w:lang w:eastAsia="en-GB"/>
              </w:rPr>
              <w:t xml:space="preserve"> ID and Password</w:t>
            </w:r>
            <w:r w:rsidR="004C75CA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3EFAFC49" w:rsidR="00F250B6" w:rsidRPr="00F250B6" w:rsidRDefault="00AB65AC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ailed. </w:t>
            </w:r>
            <w:r w:rsidR="002D4884">
              <w:rPr>
                <w:rFonts w:eastAsia="Times New Roman" w:cstheme="minorHAnsi"/>
                <w:lang w:eastAsia="en-GB"/>
              </w:rPr>
              <w:t>Because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4A09E3">
              <w:rPr>
                <w:rFonts w:eastAsia="Times New Roman" w:cstheme="minorHAnsi"/>
                <w:lang w:eastAsia="en-GB"/>
              </w:rPr>
              <w:t>User</w:t>
            </w:r>
            <w:r>
              <w:rPr>
                <w:rFonts w:eastAsia="Times New Roman" w:cstheme="minorHAnsi"/>
                <w:lang w:eastAsia="en-GB"/>
              </w:rPr>
              <w:t xml:space="preserve"> ID entered is not presented in database.</w:t>
            </w:r>
          </w:p>
        </w:tc>
      </w:tr>
    </w:tbl>
    <w:p w14:paraId="256FFA3B" w14:textId="53D4E272" w:rsidR="005B7847" w:rsidRDefault="005B7847">
      <w:pPr>
        <w:rPr>
          <w:rFonts w:cstheme="minorHAnsi"/>
        </w:rPr>
      </w:pPr>
    </w:p>
    <w:p w14:paraId="29001BB0" w14:textId="77777777" w:rsidR="005B36BA" w:rsidRDefault="005B36BA">
      <w:pPr>
        <w:rPr>
          <w:rFonts w:cstheme="minorHAnsi"/>
        </w:rPr>
      </w:pPr>
    </w:p>
    <w:tbl>
      <w:tblPr>
        <w:tblW w:w="14013" w:type="dxa"/>
        <w:tblLook w:val="04A0" w:firstRow="1" w:lastRow="0" w:firstColumn="1" w:lastColumn="0" w:noHBand="0" w:noVBand="1"/>
      </w:tblPr>
      <w:tblGrid>
        <w:gridCol w:w="1273"/>
        <w:gridCol w:w="1274"/>
        <w:gridCol w:w="1314"/>
        <w:gridCol w:w="1275"/>
        <w:gridCol w:w="1272"/>
        <w:gridCol w:w="1275"/>
        <w:gridCol w:w="1273"/>
        <w:gridCol w:w="1273"/>
        <w:gridCol w:w="1274"/>
        <w:gridCol w:w="1273"/>
        <w:gridCol w:w="1277"/>
      </w:tblGrid>
      <w:tr w:rsidR="00390B63" w:rsidRPr="00F250B6" w14:paraId="0E512834" w14:textId="77777777" w:rsidTr="005A3519">
        <w:trPr>
          <w:trHeight w:val="518"/>
        </w:trPr>
        <w:tc>
          <w:tcPr>
            <w:tcW w:w="25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90D4E7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448CC4" w14:textId="5F34CF19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D915F2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64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B971D" w14:textId="4EC9007C" w:rsidR="00390B63" w:rsidRPr="00F250B6" w:rsidRDefault="00390B63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4A09E3">
              <w:rPr>
                <w:rFonts w:eastAsia="Times New Roman" w:cstheme="minorHAnsi"/>
                <w:lang w:eastAsia="en-GB"/>
              </w:rPr>
              <w:t xml:space="preserve">Sign Up </w:t>
            </w:r>
            <w:r w:rsidRPr="00F250B6">
              <w:rPr>
                <w:rFonts w:eastAsia="Times New Roman" w:cstheme="minorHAnsi"/>
                <w:lang w:eastAsia="en-GB"/>
              </w:rPr>
              <w:t xml:space="preserve">Functionality </w:t>
            </w:r>
            <w:r>
              <w:rPr>
                <w:rFonts w:eastAsia="Times New Roman" w:cstheme="minorHAnsi"/>
                <w:lang w:eastAsia="en-GB"/>
              </w:rPr>
              <w:t xml:space="preserve">for </w:t>
            </w:r>
            <w:r w:rsidR="004A09E3">
              <w:rPr>
                <w:rFonts w:eastAsia="Times New Roman" w:cstheme="minorHAnsi"/>
                <w:lang w:eastAsia="en-GB"/>
              </w:rPr>
              <w:t>User</w:t>
            </w:r>
          </w:p>
        </w:tc>
      </w:tr>
      <w:tr w:rsidR="00390B63" w:rsidRPr="00F250B6" w14:paraId="183B5929" w14:textId="77777777" w:rsidTr="005A3519">
        <w:trPr>
          <w:trHeight w:val="518"/>
        </w:trPr>
        <w:tc>
          <w:tcPr>
            <w:tcW w:w="25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7FFF3F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70021A" w14:textId="1F96311F" w:rsidR="00390B63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Hassan</w:t>
            </w:r>
          </w:p>
        </w:tc>
        <w:tc>
          <w:tcPr>
            <w:tcW w:w="25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0DA712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CF0854" w14:textId="12217B29" w:rsidR="00390B63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Daniyal</w:t>
            </w:r>
          </w:p>
        </w:tc>
        <w:tc>
          <w:tcPr>
            <w:tcW w:w="25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7F2720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B0CE1B2" w14:textId="77777777" w:rsidR="00390B63" w:rsidRPr="00F250B6" w:rsidRDefault="00390B63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.</w:t>
            </w:r>
            <w:r>
              <w:rPr>
                <w:rFonts w:eastAsia="Times New Roman" w:cstheme="minorHAnsi"/>
                <w:lang w:eastAsia="en-GB"/>
              </w:rPr>
              <w:t>0</w:t>
            </w:r>
          </w:p>
        </w:tc>
      </w:tr>
      <w:tr w:rsidR="00390B63" w:rsidRPr="00F250B6" w14:paraId="628FD14D" w14:textId="77777777" w:rsidTr="005A3519">
        <w:trPr>
          <w:trHeight w:val="518"/>
        </w:trPr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83829" w14:textId="77777777" w:rsidR="00390B63" w:rsidRPr="00F250B6" w:rsidRDefault="00390B63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F548F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BDFB9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1273BC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E9744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DC65F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00CF8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E53A5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BBAB5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67C74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17204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90B63" w:rsidRPr="00F250B6" w14:paraId="367C670A" w14:textId="77777777" w:rsidTr="005A3519">
        <w:trPr>
          <w:trHeight w:val="518"/>
        </w:trPr>
        <w:tc>
          <w:tcPr>
            <w:tcW w:w="25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5D6C9C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096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51C7D42" w14:textId="3B6F8FE9" w:rsidR="00390B63" w:rsidRPr="00F250B6" w:rsidRDefault="00390B63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 w:rsidR="004A09E3">
              <w:rPr>
                <w:rFonts w:eastAsia="Times New Roman" w:cstheme="minorHAnsi"/>
                <w:lang w:eastAsia="en-GB"/>
              </w:rPr>
              <w:t>Hassan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F250B6">
              <w:rPr>
                <w:rFonts w:eastAsia="Times New Roman" w:cstheme="minorHAnsi"/>
                <w:lang w:eastAsia="en-GB"/>
              </w:rPr>
              <w:t xml:space="preserve">incorporate in version </w:t>
            </w:r>
            <w:r w:rsidR="00483F12"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.</w:t>
            </w:r>
            <w:r>
              <w:rPr>
                <w:rFonts w:eastAsia="Times New Roman" w:cstheme="minorHAnsi"/>
                <w:lang w:eastAsia="en-GB"/>
              </w:rPr>
              <w:t>0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E05A0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A8AE4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F1668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B875B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4A220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90B63" w:rsidRPr="00F250B6" w14:paraId="011CBC31" w14:textId="77777777" w:rsidTr="005A3519">
        <w:trPr>
          <w:trHeight w:val="518"/>
        </w:trPr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9B410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DA3F4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78ED3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EFD8F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226AC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27883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6263C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5B452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3969E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5E35F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0814A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90B63" w:rsidRPr="00F250B6" w14:paraId="2C18ABE7" w14:textId="77777777" w:rsidTr="005A3519">
        <w:trPr>
          <w:trHeight w:val="518"/>
        </w:trPr>
        <w:tc>
          <w:tcPr>
            <w:tcW w:w="25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6C6224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DDDB7" w14:textId="3F685A5C" w:rsidR="00390B63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Hassan</w:t>
            </w:r>
          </w:p>
        </w:tc>
        <w:tc>
          <w:tcPr>
            <w:tcW w:w="25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2F843C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0A199" w14:textId="52B83107" w:rsidR="00390B63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/28/2019</w:t>
            </w:r>
          </w:p>
        </w:tc>
        <w:tc>
          <w:tcPr>
            <w:tcW w:w="254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746671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8ABA44" w14:textId="208E8466" w:rsidR="00390B63" w:rsidRPr="00F250B6" w:rsidRDefault="00515019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ed</w:t>
            </w:r>
          </w:p>
        </w:tc>
      </w:tr>
      <w:tr w:rsidR="00390B63" w:rsidRPr="00F250B6" w14:paraId="7EE5C444" w14:textId="77777777" w:rsidTr="005A3519">
        <w:trPr>
          <w:trHeight w:val="518"/>
        </w:trPr>
        <w:tc>
          <w:tcPr>
            <w:tcW w:w="127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296FCB" w14:textId="77777777" w:rsidR="00390B63" w:rsidRPr="00F250B6" w:rsidRDefault="00390B63" w:rsidP="003E36C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2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B28481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9226D3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7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E83DF3" w14:textId="77777777" w:rsidR="00390B63" w:rsidRPr="00F250B6" w:rsidRDefault="00390B63" w:rsidP="003E36C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370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9D7030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90B63" w:rsidRPr="00F250B6" w14:paraId="574AC373" w14:textId="77777777" w:rsidTr="005A3519">
        <w:trPr>
          <w:trHeight w:val="518"/>
        </w:trPr>
        <w:tc>
          <w:tcPr>
            <w:tcW w:w="12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754F2" w14:textId="77777777" w:rsidR="00390B63" w:rsidRPr="00F250B6" w:rsidRDefault="00390B63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72A5A6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Browser</w:t>
            </w:r>
            <w:r>
              <w:rPr>
                <w:rFonts w:eastAsia="Times New Roman" w:cstheme="minorHAnsi"/>
                <w:lang w:eastAsia="en-GB"/>
              </w:rPr>
              <w:t xml:space="preserve"> and Internet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9B410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D8CB9" w14:textId="77777777" w:rsidR="00390B63" w:rsidRPr="00F250B6" w:rsidRDefault="00390B63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37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5C76EA" w14:textId="587BDD4A" w:rsidR="00390B63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l fields (in Registration form) are filled with appropriate type of that input field</w:t>
            </w:r>
          </w:p>
        </w:tc>
      </w:tr>
      <w:tr w:rsidR="00390B63" w:rsidRPr="00F250B6" w14:paraId="1C37EA78" w14:textId="77777777" w:rsidTr="005A3519">
        <w:trPr>
          <w:trHeight w:val="518"/>
        </w:trPr>
        <w:tc>
          <w:tcPr>
            <w:tcW w:w="12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3907D0" w14:textId="77777777" w:rsidR="00390B63" w:rsidRPr="00F250B6" w:rsidRDefault="00390B63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EDAC20" w14:textId="573D24CD" w:rsidR="00390B63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should Sign Up</w:t>
            </w:r>
          </w:p>
        </w:tc>
        <w:tc>
          <w:tcPr>
            <w:tcW w:w="12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1213D" w14:textId="77777777" w:rsidR="00390B63" w:rsidRPr="00F250B6" w:rsidRDefault="00390B6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950449" w14:textId="77777777" w:rsidR="00390B63" w:rsidRPr="00F250B6" w:rsidRDefault="00390B63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37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D270A2" w14:textId="39E36097" w:rsidR="00390B63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“Submit Data”.</w:t>
            </w:r>
          </w:p>
        </w:tc>
      </w:tr>
    </w:tbl>
    <w:tbl>
      <w:tblPr>
        <w:tblpPr w:leftFromText="180" w:rightFromText="180" w:vertAnchor="text" w:horzAnchor="margin" w:tblpY="130"/>
        <w:tblW w:w="14263" w:type="dxa"/>
        <w:tblLook w:val="04A0" w:firstRow="1" w:lastRow="0" w:firstColumn="1" w:lastColumn="0" w:noHBand="0" w:noVBand="1"/>
      </w:tblPr>
      <w:tblGrid>
        <w:gridCol w:w="1296"/>
        <w:gridCol w:w="2593"/>
        <w:gridCol w:w="2593"/>
        <w:gridCol w:w="2594"/>
        <w:gridCol w:w="1296"/>
        <w:gridCol w:w="1297"/>
        <w:gridCol w:w="1296"/>
        <w:gridCol w:w="1298"/>
      </w:tblGrid>
      <w:tr w:rsidR="00505C43" w:rsidRPr="00F250B6" w14:paraId="032C12F2" w14:textId="77777777" w:rsidTr="00505C4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1FFB4D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F86FF0" w14:textId="5B8D05E9" w:rsidR="00CD331B" w:rsidRPr="00F250B6" w:rsidRDefault="004A09E3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registering User ID and passwor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AF371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9D616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6C346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E533E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05C43" w:rsidRPr="00F250B6" w14:paraId="282DEE46" w14:textId="77777777" w:rsidTr="00505C43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DF81D7" w14:textId="77777777" w:rsidR="00505C43" w:rsidRPr="00F250B6" w:rsidRDefault="00505C43" w:rsidP="00505C4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84EA3A" w14:textId="77777777" w:rsidR="00505C43" w:rsidRPr="00F250B6" w:rsidRDefault="00505C43" w:rsidP="00505C4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1A8ABC" w14:textId="77777777" w:rsidR="00505C43" w:rsidRPr="00F250B6" w:rsidRDefault="00505C43" w:rsidP="00505C4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493C11" w14:textId="77777777" w:rsidR="00505C43" w:rsidRPr="00F250B6" w:rsidRDefault="00505C43" w:rsidP="00505C4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9235FC" w14:textId="77777777" w:rsidR="00505C43" w:rsidRPr="00F250B6" w:rsidRDefault="00505C43" w:rsidP="00505C4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505C43" w:rsidRPr="00F250B6" w14:paraId="6E48FD74" w14:textId="77777777" w:rsidTr="00505C43">
        <w:trPr>
          <w:trHeight w:val="450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1AB24C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36D04B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E1C06A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9F5D07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C0AA11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05C43" w:rsidRPr="00F250B6" w14:paraId="720355AA" w14:textId="77777777" w:rsidTr="00505C4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03C96" w14:textId="77777777" w:rsidR="00505C43" w:rsidRPr="00F250B6" w:rsidRDefault="00505C43" w:rsidP="00505C4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90FA45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localhost:5000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DDF03F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569BA9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9E5A84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5C43" w:rsidRPr="00F250B6" w14:paraId="5A59C24D" w14:textId="77777777" w:rsidTr="00505C4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FA4130" w14:textId="77777777" w:rsidR="00505C43" w:rsidRPr="00F250B6" w:rsidRDefault="00505C43" w:rsidP="00505C4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A38D9B" w14:textId="1ACC9C46" w:rsidR="00505C43" w:rsidRPr="00F250B6" w:rsidRDefault="004A09E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valid information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7C2B82" w14:textId="05B8FB9F" w:rsidR="00505C43" w:rsidRPr="00F250B6" w:rsidRDefault="004A09E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DD68C" w14:textId="2499B32B" w:rsidR="00505C43" w:rsidRPr="00F250B6" w:rsidRDefault="004A09E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3C74CD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05C43" w:rsidRPr="00F250B6" w14:paraId="0FA531AE" w14:textId="77777777" w:rsidTr="00505C4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FD81E" w14:textId="77777777" w:rsidR="00505C43" w:rsidRPr="00F250B6" w:rsidRDefault="00505C43" w:rsidP="00505C4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2D011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44D57F" w14:textId="55CA911D" w:rsidR="00505C43" w:rsidRPr="00F250B6" w:rsidRDefault="004A09E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bmit message and redirect to login page</w:t>
            </w:r>
          </w:p>
        </w:tc>
        <w:tc>
          <w:tcPr>
            <w:tcW w:w="3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BF4141" w14:textId="566245DB" w:rsidR="00505C43" w:rsidRPr="00F250B6" w:rsidRDefault="004A09E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bmit message and redirect to login page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372577" w14:textId="77777777" w:rsidR="00505C43" w:rsidRPr="00F250B6" w:rsidRDefault="00505C43" w:rsidP="00505C4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7DEC6398" w14:textId="5C583CB4" w:rsidR="005B7847" w:rsidRDefault="005B7847" w:rsidP="00505C43">
      <w:pPr>
        <w:rPr>
          <w:rFonts w:cstheme="minorHAnsi"/>
        </w:rPr>
      </w:pPr>
    </w:p>
    <w:p w14:paraId="34B7C66C" w14:textId="0943DC54" w:rsidR="003F19BF" w:rsidRDefault="003F19BF" w:rsidP="00505C43">
      <w:pPr>
        <w:rPr>
          <w:rFonts w:cstheme="minorHAnsi"/>
        </w:rPr>
      </w:pPr>
    </w:p>
    <w:p w14:paraId="0B6833BF" w14:textId="3795E6D3" w:rsidR="003F19BF" w:rsidRDefault="003F19BF" w:rsidP="00505C43">
      <w:pPr>
        <w:rPr>
          <w:rFonts w:cstheme="minorHAnsi"/>
        </w:rPr>
      </w:pPr>
    </w:p>
    <w:tbl>
      <w:tblPr>
        <w:tblW w:w="14928" w:type="dxa"/>
        <w:tblLook w:val="04A0" w:firstRow="1" w:lastRow="0" w:firstColumn="1" w:lastColumn="0" w:noHBand="0" w:noVBand="1"/>
      </w:tblPr>
      <w:tblGrid>
        <w:gridCol w:w="1296"/>
        <w:gridCol w:w="1630"/>
        <w:gridCol w:w="1628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5657D" w:rsidRPr="00F250B6" w14:paraId="462C34B6" w14:textId="77777777" w:rsidTr="008378CC">
        <w:trPr>
          <w:trHeight w:val="295"/>
        </w:trPr>
        <w:tc>
          <w:tcPr>
            <w:tcW w:w="29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1F0FED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6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B2C6BF" w14:textId="7DD8FD21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7F6A73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23882F" w14:textId="3237D87E" w:rsidR="00B5657D" w:rsidRPr="00F250B6" w:rsidRDefault="004A09E3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 of Chatbot</w:t>
            </w:r>
            <w:r w:rsidR="00B5657D"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B5657D" w:rsidRPr="00F250B6" w14:paraId="04D3D4A5" w14:textId="77777777" w:rsidTr="008378CC">
        <w:trPr>
          <w:trHeight w:val="295"/>
        </w:trPr>
        <w:tc>
          <w:tcPr>
            <w:tcW w:w="29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8EF087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6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2417EA" w14:textId="1744178C" w:rsidR="00B5657D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Hass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4B65AAE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C183A0" w14:textId="2E912BA1" w:rsidR="00B5657D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Daniya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E376BB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54EA31A" w14:textId="0A8873E0" w:rsidR="00B5657D" w:rsidRPr="00F250B6" w:rsidRDefault="00A13CDB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5657D" w:rsidRPr="00F250B6" w14:paraId="681FC113" w14:textId="77777777" w:rsidTr="008378C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17A42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C1848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C67FC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E029D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73998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9601A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87DDD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17EDE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D06F3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90A5AB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061AB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5657D" w:rsidRPr="00F250B6" w14:paraId="079FC510" w14:textId="77777777" w:rsidTr="008378CC">
        <w:trPr>
          <w:trHeight w:val="295"/>
        </w:trPr>
        <w:tc>
          <w:tcPr>
            <w:tcW w:w="29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3EDBBB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51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806900" w14:textId="7E2830F8" w:rsidR="00B5657D" w:rsidRPr="00F250B6" w:rsidRDefault="00B5657D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 w:rsidR="004A09E3">
              <w:rPr>
                <w:rFonts w:eastAsia="Times New Roman" w:cstheme="minorHAnsi"/>
                <w:lang w:eastAsia="en-GB"/>
              </w:rPr>
              <w:t>Hassan</w:t>
            </w:r>
            <w:r w:rsidRPr="00F250B6">
              <w:rPr>
                <w:rFonts w:eastAsia="Times New Roman" w:cstheme="minorHAnsi"/>
                <w:lang w:eastAsia="en-GB"/>
              </w:rPr>
              <w:t xml:space="preserve"> incorporate in version </w:t>
            </w:r>
            <w:r w:rsidR="00AA399B">
              <w:rPr>
                <w:rFonts w:eastAsia="Times New Roman" w:cstheme="minorHAnsi"/>
                <w:lang w:eastAsia="en-GB"/>
              </w:rPr>
              <w:t>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91D90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FDAD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AD5BA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60AD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A1AB8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5657D" w:rsidRPr="00F250B6" w14:paraId="419C1CAA" w14:textId="77777777" w:rsidTr="008378C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79D7A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120AC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F27AC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1CC5F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A3F03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0428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46F0F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579A0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7CD88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4D58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FED36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5657D" w:rsidRPr="00F250B6" w14:paraId="1081C8A1" w14:textId="77777777" w:rsidTr="008378CC">
        <w:trPr>
          <w:trHeight w:val="295"/>
        </w:trPr>
        <w:tc>
          <w:tcPr>
            <w:tcW w:w="292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047CE7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6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3866E9" w14:textId="0591146C" w:rsidR="00B5657D" w:rsidRPr="00F250B6" w:rsidRDefault="004A09E3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uhammad Hassan 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D0CCF1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2FA4A" w14:textId="28882AE6" w:rsidR="00B5657D" w:rsidRPr="00F250B6" w:rsidRDefault="004A09E3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/28/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8C053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D7090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5657D" w:rsidRPr="00F250B6" w14:paraId="6828D873" w14:textId="77777777" w:rsidTr="008378C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A8ACC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BAACB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C42329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5A7A6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D5748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A460A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DC227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E27CF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A21A5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96AB7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FDC06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5657D" w:rsidRPr="00F250B6" w14:paraId="09E11B94" w14:textId="77777777" w:rsidTr="008378C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04A0CD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555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9996F7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147F1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71BA96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0FF971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864A1" w:rsidRPr="00F250B6" w14:paraId="496F8CC5" w14:textId="77777777" w:rsidTr="008378CC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EBA0BC" w14:textId="77777777" w:rsidR="00F864A1" w:rsidRPr="00F250B6" w:rsidRDefault="00F864A1" w:rsidP="00F864A1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5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8206F7" w14:textId="691C3990" w:rsidR="00F864A1" w:rsidRPr="00F250B6" w:rsidRDefault="00F864A1" w:rsidP="00F864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r w:rsidR="00492B43">
              <w:rPr>
                <w:rFonts w:eastAsia="Times New Roman" w:cstheme="minorHAnsi"/>
                <w:lang w:eastAsia="en-GB"/>
              </w:rPr>
              <w:t>Internet, Browser</w:t>
            </w:r>
            <w:r w:rsidR="00F729DA">
              <w:rPr>
                <w:rFonts w:eastAsia="Times New Roman" w:cstheme="minorHAnsi"/>
                <w:lang w:eastAsia="en-GB"/>
              </w:rPr>
              <w:t xml:space="preserve"> and</w:t>
            </w:r>
            <w:r w:rsidR="00DC0B1C">
              <w:rPr>
                <w:rFonts w:eastAsia="Times New Roman" w:cstheme="minorHAnsi"/>
                <w:lang w:eastAsia="en-GB"/>
              </w:rPr>
              <w:t xml:space="preserve"> </w:t>
            </w:r>
            <w:r w:rsidR="00244491">
              <w:rPr>
                <w:rFonts w:eastAsia="Times New Roman" w:cstheme="minorHAnsi"/>
                <w:lang w:eastAsia="en-GB"/>
              </w:rPr>
              <w:t>Keyboard Mouse</w:t>
            </w:r>
            <w:r w:rsidR="00680EC1"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521430" w14:textId="77777777" w:rsidR="00F864A1" w:rsidRPr="00F250B6" w:rsidRDefault="00F864A1" w:rsidP="00F864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DD42D8" w14:textId="77777777" w:rsidR="00F864A1" w:rsidRPr="00F250B6" w:rsidRDefault="00F864A1" w:rsidP="00F864A1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59FDEE" w14:textId="2E0F05AE" w:rsidR="00F864A1" w:rsidRPr="00F250B6" w:rsidRDefault="00F864A1" w:rsidP="00F864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5657D" w:rsidRPr="00F250B6" w14:paraId="73926581" w14:textId="77777777" w:rsidTr="008378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83E54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55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FBF169" w14:textId="1DFA800C" w:rsidR="00B5657D" w:rsidRPr="00F250B6" w:rsidRDefault="00B5657D" w:rsidP="004A09E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A09E3">
              <w:rPr>
                <w:rFonts w:eastAsia="Times New Roman" w:cstheme="minorHAnsi"/>
                <w:lang w:eastAsia="en-GB"/>
              </w:rPr>
              <w:t>User can Cha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91B43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47DC8A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E47612" w14:textId="1159BC54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5657D" w:rsidRPr="00F250B6" w14:paraId="082997B9" w14:textId="77777777" w:rsidTr="008378C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73CE5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7D948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792EB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C3391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2EE42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B36BD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FC58F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AAAB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3BE97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382CA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D7AB8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5657D" w:rsidRPr="00F250B6" w14:paraId="4DDD92BF" w14:textId="77777777" w:rsidTr="008378C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AE547F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44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0EC6022" w14:textId="025D4519" w:rsidR="00B5657D" w:rsidRPr="00F250B6" w:rsidRDefault="00B5657D" w:rsidP="00434DB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434DBB">
              <w:rPr>
                <w:rFonts w:eastAsia="Times New Roman" w:cstheme="minorHAnsi"/>
                <w:lang w:eastAsia="en-GB"/>
              </w:rPr>
              <w:t>User ID</w:t>
            </w:r>
            <w:r w:rsidRPr="00F250B6">
              <w:rPr>
                <w:rFonts w:eastAsia="Times New Roman" w:cstheme="minorHAnsi"/>
                <w:lang w:eastAsia="en-GB"/>
              </w:rPr>
              <w:t xml:space="preserve"> and passwor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0C39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BECB1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419AC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9870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5657D" w:rsidRPr="00F250B6" w14:paraId="6E9775B9" w14:textId="77777777" w:rsidTr="008378C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3919D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600E9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DD26D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E42AA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04DE6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937BC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C1691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A8866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F9515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73346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6ECCF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5657D" w:rsidRPr="00F250B6" w14:paraId="18FA5316" w14:textId="77777777" w:rsidTr="008378CC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8C20B6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25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CFAC2C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0D0DD1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D7F240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756D99" w14:textId="77777777" w:rsidR="00B5657D" w:rsidRPr="00F250B6" w:rsidRDefault="00B5657D" w:rsidP="003E36C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5657D" w:rsidRPr="00F250B6" w14:paraId="1E4C974D" w14:textId="77777777" w:rsidTr="008378CC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5237ED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25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385D22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59B99E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32BB31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4403A4" w14:textId="77777777" w:rsidR="00B5657D" w:rsidRPr="00F250B6" w:rsidRDefault="00B5657D" w:rsidP="003E36C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378CC" w:rsidRPr="00F250B6" w14:paraId="53E5F101" w14:textId="77777777" w:rsidTr="008378C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552E06" w14:textId="77777777" w:rsidR="008378CC" w:rsidRPr="00F250B6" w:rsidRDefault="008378CC" w:rsidP="008378C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2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D3A035" w14:textId="2F93145B" w:rsidR="008378CC" w:rsidRPr="00F250B6" w:rsidRDefault="008378CC" w:rsidP="008378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localhost:5000/registr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5C6D5" w14:textId="77777777" w:rsidR="008378CC" w:rsidRPr="00F250B6" w:rsidRDefault="008378CC" w:rsidP="008378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9987FB" w14:textId="2FF09B47" w:rsidR="008378CC" w:rsidRPr="00F250B6" w:rsidRDefault="008378CC" w:rsidP="008378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02A7A2" w14:textId="77777777" w:rsidR="008378CC" w:rsidRPr="00F250B6" w:rsidRDefault="008378CC" w:rsidP="008378C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30D4A" w:rsidRPr="00F250B6" w14:paraId="287CCC5C" w14:textId="77777777" w:rsidTr="008378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5B96A5" w14:textId="77777777" w:rsidR="00930D4A" w:rsidRPr="00F250B6" w:rsidRDefault="00930D4A" w:rsidP="00930D4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2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AF0544" w14:textId="4F307146" w:rsidR="00930D4A" w:rsidRPr="00F250B6" w:rsidRDefault="00930D4A" w:rsidP="00930D4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9ECEE" w14:textId="77777777" w:rsidR="00930D4A" w:rsidRPr="00F250B6" w:rsidRDefault="00930D4A" w:rsidP="00930D4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B3172A" w14:textId="3BF01DEE" w:rsidR="00930D4A" w:rsidRPr="00F250B6" w:rsidRDefault="004A09E3" w:rsidP="00930D4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8C82A6" w14:textId="77777777" w:rsidR="00930D4A" w:rsidRPr="00F250B6" w:rsidRDefault="00930D4A" w:rsidP="00930D4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30D4A" w:rsidRPr="00F250B6" w14:paraId="2D935DD8" w14:textId="77777777" w:rsidTr="008378C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8A5C9" w14:textId="77777777" w:rsidR="00930D4A" w:rsidRPr="00F250B6" w:rsidRDefault="00930D4A" w:rsidP="00930D4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2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CEAFD" w14:textId="1076762F" w:rsidR="00930D4A" w:rsidRPr="00F250B6" w:rsidRDefault="00930D4A" w:rsidP="00930D4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F8CA7" w14:textId="2BA094D5" w:rsidR="00930D4A" w:rsidRPr="00F250B6" w:rsidRDefault="00930D4A" w:rsidP="00930D4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13CAF8" w14:textId="4A7A8C37" w:rsidR="00930D4A" w:rsidRPr="00F250B6" w:rsidRDefault="00930D4A" w:rsidP="00930D4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5E5FF0" w14:textId="77777777" w:rsidR="00930D4A" w:rsidRPr="00F250B6" w:rsidRDefault="00930D4A" w:rsidP="00930D4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CC50E96" w14:textId="7ECD5379" w:rsidR="003F19BF" w:rsidRDefault="003F19BF" w:rsidP="00505C43">
      <w:pPr>
        <w:rPr>
          <w:rFonts w:cstheme="minorHAnsi"/>
        </w:rPr>
      </w:pPr>
    </w:p>
    <w:p w14:paraId="260857FF" w14:textId="2924A209" w:rsidR="003F19BF" w:rsidRDefault="003F19BF" w:rsidP="00505C43">
      <w:pPr>
        <w:rPr>
          <w:rFonts w:cstheme="minorHAnsi"/>
        </w:rPr>
      </w:pPr>
    </w:p>
    <w:tbl>
      <w:tblPr>
        <w:tblW w:w="14485" w:type="dxa"/>
        <w:tblLook w:val="04A0" w:firstRow="1" w:lastRow="0" w:firstColumn="1" w:lastColumn="0" w:noHBand="0" w:noVBand="1"/>
      </w:tblPr>
      <w:tblGrid>
        <w:gridCol w:w="1316"/>
        <w:gridCol w:w="1317"/>
        <w:gridCol w:w="1316"/>
        <w:gridCol w:w="1317"/>
        <w:gridCol w:w="1316"/>
        <w:gridCol w:w="1319"/>
        <w:gridCol w:w="1316"/>
        <w:gridCol w:w="1316"/>
        <w:gridCol w:w="1317"/>
        <w:gridCol w:w="1316"/>
        <w:gridCol w:w="1319"/>
      </w:tblGrid>
      <w:tr w:rsidR="00362A64" w:rsidRPr="00F250B6" w14:paraId="2B4642C5" w14:textId="77777777" w:rsidTr="003E23D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92FB1D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B83E02" w14:textId="4E30E821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F2FAE98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90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49A4DB" w14:textId="785A27B0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VIEW </w:t>
            </w:r>
          </w:p>
        </w:tc>
      </w:tr>
      <w:tr w:rsidR="00362A64" w:rsidRPr="00F250B6" w14:paraId="4F054050" w14:textId="77777777" w:rsidTr="003E23D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7C57E8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453F0A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ad Hassan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9041B8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5F694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Daniyal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41513A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3D5E028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.</w:t>
            </w:r>
            <w:r>
              <w:rPr>
                <w:rFonts w:eastAsia="Times New Roman" w:cstheme="minorHAnsi"/>
                <w:lang w:eastAsia="en-GB"/>
              </w:rPr>
              <w:t>0</w:t>
            </w:r>
          </w:p>
        </w:tc>
      </w:tr>
      <w:tr w:rsidR="00362A64" w:rsidRPr="00F250B6" w14:paraId="007F139B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1187A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4CAE0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37C2F3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EBA5F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09D09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549E6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C0B80C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186BE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AED89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7515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7AB9A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0A4D0C7A" w14:textId="77777777" w:rsidTr="003E23D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1FE0ED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2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049FBE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>
              <w:rPr>
                <w:rFonts w:eastAsia="Times New Roman" w:cstheme="minorHAnsi"/>
                <w:lang w:eastAsia="en-GB"/>
              </w:rPr>
              <w:t xml:space="preserve">Hassan </w:t>
            </w:r>
            <w:r w:rsidRPr="00F250B6">
              <w:rPr>
                <w:rFonts w:eastAsia="Times New Roman" w:cstheme="minorHAnsi"/>
                <w:lang w:eastAsia="en-GB"/>
              </w:rPr>
              <w:t xml:space="preserve">incorporate in version </w:t>
            </w:r>
            <w:r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.</w:t>
            </w:r>
            <w:r>
              <w:rPr>
                <w:rFonts w:eastAsia="Times New Roman" w:cstheme="minorHAnsi"/>
                <w:lang w:eastAsia="en-GB"/>
              </w:rPr>
              <w:t>0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1117B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86885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EADC1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C8D1F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AEA718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1B109658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4661B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E0614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C1929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4E2951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3BFB8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EF800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CB8BE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78395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BF8FF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C324B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2310D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6E0E2A86" w14:textId="77777777" w:rsidTr="003E23D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64608B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8A5A4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Hassan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5742B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A67065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/28/2019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32A257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8AC0AB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ed</w:t>
            </w:r>
          </w:p>
        </w:tc>
      </w:tr>
      <w:tr w:rsidR="00362A64" w:rsidRPr="00F250B6" w14:paraId="52EBAE89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23EAE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B778D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603A3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64C86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26F05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9F174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0B26D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9DDC7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E27DC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BF378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8268D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5AD4F421" w14:textId="77777777" w:rsidTr="003E23D9">
        <w:trPr>
          <w:trHeight w:val="336"/>
        </w:trPr>
        <w:tc>
          <w:tcPr>
            <w:tcW w:w="131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93AA44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95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F7CD24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5C123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1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4F1423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84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C453EF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62A64" w:rsidRPr="00F250B6" w14:paraId="0390E8E7" w14:textId="77777777" w:rsidTr="003E23D9">
        <w:trPr>
          <w:trHeight w:val="336"/>
        </w:trPr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A67CF1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9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13F30F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Browser</w:t>
            </w:r>
            <w:r>
              <w:rPr>
                <w:rFonts w:eastAsia="Times New Roman" w:cstheme="minorHAnsi"/>
                <w:lang w:eastAsia="en-GB"/>
              </w:rPr>
              <w:t xml:space="preserve"> and Internet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0413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1DE39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A7205B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5FC89E20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438EFA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9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D106D6" w14:textId="3B0DC6C0" w:rsidR="00362A64" w:rsidRPr="00F250B6" w:rsidRDefault="00362A64" w:rsidP="00362A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udent can Review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01D8D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7A93F3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8A9024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10CB4A51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724F1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00F9EE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10B2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4F1DE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F9550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FD25D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60B6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3F8105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59586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6277F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A6099B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160178D4" w14:textId="77777777" w:rsidTr="003E23D9">
        <w:trPr>
          <w:trHeight w:val="336"/>
        </w:trPr>
        <w:tc>
          <w:tcPr>
            <w:tcW w:w="131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EEB215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9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32B35C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</w:t>
            </w:r>
            <w:r>
              <w:rPr>
                <w:rFonts w:eastAsia="Times New Roman" w:cstheme="minorHAnsi"/>
                <w:lang w:eastAsia="en-GB"/>
              </w:rPr>
              <w:t>in</w:t>
            </w:r>
            <w:r w:rsidRPr="00F250B6">
              <w:rPr>
                <w:rFonts w:eastAsia="Times New Roman" w:cstheme="minorHAnsi"/>
                <w:lang w:eastAsia="en-GB"/>
              </w:rPr>
              <w:t>valid</w:t>
            </w:r>
            <w:r>
              <w:rPr>
                <w:rFonts w:eastAsia="Times New Roman" w:cstheme="minorHAnsi"/>
                <w:lang w:eastAsia="en-GB"/>
              </w:rPr>
              <w:t xml:space="preserve"> User </w:t>
            </w:r>
            <w:r w:rsidRPr="00F250B6">
              <w:rPr>
                <w:rFonts w:eastAsia="Times New Roman" w:cstheme="minorHAnsi"/>
                <w:lang w:eastAsia="en-GB"/>
              </w:rPr>
              <w:t>id and password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7A13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FCDA9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1A5B5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EFE5F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514AC068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5094C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28FDC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5D04C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4EAAC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B9416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CF466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8AFD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DB8B1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3615B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A9E9F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42D4E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5D8EE1CB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C44307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4C36EF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E47565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788639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AC20D14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7C7FF9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04646C7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161989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DE5D10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AA4DC7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A9E3A4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62A64" w:rsidRPr="00F250B6" w14:paraId="041F014B" w14:textId="77777777" w:rsidTr="003E23D9">
        <w:trPr>
          <w:trHeight w:val="537"/>
        </w:trPr>
        <w:tc>
          <w:tcPr>
            <w:tcW w:w="131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791312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3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DD69B7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3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2D5298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95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C66523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52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22DA56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362A64" w:rsidRPr="00F250B6" w14:paraId="0C815CA5" w14:textId="77777777" w:rsidTr="003E23D9">
        <w:trPr>
          <w:trHeight w:val="537"/>
        </w:trPr>
        <w:tc>
          <w:tcPr>
            <w:tcW w:w="131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814B07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3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F280888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3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DC4411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5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2C00EA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52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2BE874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62A64" w:rsidRPr="00F250B6" w14:paraId="5FE599A3" w14:textId="77777777" w:rsidTr="003E23D9">
        <w:trPr>
          <w:trHeight w:val="653"/>
        </w:trPr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BE9C0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D35ED9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localhost:5000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AA92A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686D52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36E46B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2A64" w:rsidRPr="00F250B6" w14:paraId="16D08418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43E7F9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6E231" w14:textId="5334F37C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Review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C06E7B" w14:textId="77777777" w:rsidR="00362A64" w:rsidRPr="004A09E3" w:rsidRDefault="00362A64" w:rsidP="003E23D9">
            <w:pPr>
              <w:spacing w:after="0" w:line="240" w:lineRule="auto"/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5B481E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EA5BCD" w14:textId="77777777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62A64" w:rsidRPr="00F250B6" w14:paraId="69195319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683E2C" w14:textId="77777777" w:rsidR="00362A64" w:rsidRPr="00F250B6" w:rsidRDefault="00362A64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60A55" w14:textId="5B0E8523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  <w:r>
              <w:rPr>
                <w:rFonts w:eastAsia="Times New Roman" w:cstheme="minorHAnsi"/>
                <w:lang w:eastAsia="en-GB"/>
              </w:rPr>
              <w:t xml:space="preserve"> Review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672B61" w14:textId="682B0D0B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nerate Review</w:t>
            </w:r>
          </w:p>
        </w:tc>
        <w:tc>
          <w:tcPr>
            <w:tcW w:w="3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F8138A" w14:textId="379A53AC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view is posted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124CCE" w14:textId="3877521E" w:rsidR="00362A64" w:rsidRPr="00F250B6" w:rsidRDefault="00362A64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7D690949" w14:textId="2D55CA7B" w:rsidR="003F19BF" w:rsidRDefault="003F19BF" w:rsidP="00505C43">
      <w:pPr>
        <w:rPr>
          <w:rFonts w:cstheme="minorHAnsi"/>
        </w:rPr>
      </w:pPr>
    </w:p>
    <w:p w14:paraId="4F458D26" w14:textId="77777777" w:rsidR="00C25C7D" w:rsidRDefault="00C25C7D" w:rsidP="00505C43">
      <w:pPr>
        <w:rPr>
          <w:rFonts w:cstheme="minorHAnsi"/>
        </w:rPr>
      </w:pPr>
    </w:p>
    <w:tbl>
      <w:tblPr>
        <w:tblW w:w="14485" w:type="dxa"/>
        <w:tblLook w:val="04A0" w:firstRow="1" w:lastRow="0" w:firstColumn="1" w:lastColumn="0" w:noHBand="0" w:noVBand="1"/>
      </w:tblPr>
      <w:tblGrid>
        <w:gridCol w:w="1316"/>
        <w:gridCol w:w="1317"/>
        <w:gridCol w:w="1316"/>
        <w:gridCol w:w="1317"/>
        <w:gridCol w:w="1316"/>
        <w:gridCol w:w="1319"/>
        <w:gridCol w:w="1316"/>
        <w:gridCol w:w="1316"/>
        <w:gridCol w:w="1317"/>
        <w:gridCol w:w="1316"/>
        <w:gridCol w:w="1319"/>
      </w:tblGrid>
      <w:tr w:rsidR="005E4962" w:rsidRPr="00F250B6" w14:paraId="01AA8389" w14:textId="77777777" w:rsidTr="003E23D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0F4916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73A297" w14:textId="445288C5" w:rsidR="005E4962" w:rsidRPr="00F250B6" w:rsidRDefault="00C25C7D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314D46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90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6E6F24" w14:textId="7A92C7BB" w:rsidR="005E4962" w:rsidRPr="00F250B6" w:rsidRDefault="00C25C7D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LOG</w:t>
            </w:r>
            <w:bookmarkStart w:id="0" w:name="_GoBack"/>
            <w:bookmarkEnd w:id="0"/>
            <w:r w:rsidR="005E4962">
              <w:rPr>
                <w:rFonts w:eastAsia="Times New Roman" w:cstheme="minorHAnsi"/>
                <w:lang w:eastAsia="en-GB"/>
              </w:rPr>
              <w:t xml:space="preserve"> </w:t>
            </w:r>
          </w:p>
        </w:tc>
      </w:tr>
      <w:tr w:rsidR="005E4962" w:rsidRPr="00F250B6" w14:paraId="6A125A83" w14:textId="77777777" w:rsidTr="003E23D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84CEE1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013261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ad Hassan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F69D40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FB91FD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Daniyal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1C8CE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A5716CC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.</w:t>
            </w:r>
            <w:r>
              <w:rPr>
                <w:rFonts w:eastAsia="Times New Roman" w:cstheme="minorHAnsi"/>
                <w:lang w:eastAsia="en-GB"/>
              </w:rPr>
              <w:t>0</w:t>
            </w:r>
          </w:p>
        </w:tc>
      </w:tr>
      <w:tr w:rsidR="005E4962" w:rsidRPr="00F250B6" w14:paraId="65BCF736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73B97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5EE31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F9B93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0451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6A83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13129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7B52E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E83E5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6CE65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8C93D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D0D1D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5175F00F" w14:textId="77777777" w:rsidTr="003E23D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64BF1E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26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0495F9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>
              <w:rPr>
                <w:rFonts w:eastAsia="Times New Roman" w:cstheme="minorHAnsi"/>
                <w:lang w:eastAsia="en-GB"/>
              </w:rPr>
              <w:t xml:space="preserve">Hassan </w:t>
            </w:r>
            <w:r w:rsidRPr="00F250B6">
              <w:rPr>
                <w:rFonts w:eastAsia="Times New Roman" w:cstheme="minorHAnsi"/>
                <w:lang w:eastAsia="en-GB"/>
              </w:rPr>
              <w:t xml:space="preserve">incorporate in version </w:t>
            </w:r>
            <w:r>
              <w:rPr>
                <w:rFonts w:eastAsia="Times New Roman" w:cstheme="minorHAnsi"/>
                <w:lang w:eastAsia="en-GB"/>
              </w:rPr>
              <w:t>1</w:t>
            </w:r>
            <w:r w:rsidRPr="00F250B6">
              <w:rPr>
                <w:rFonts w:eastAsia="Times New Roman" w:cstheme="minorHAnsi"/>
                <w:lang w:eastAsia="en-GB"/>
              </w:rPr>
              <w:t>.</w:t>
            </w:r>
            <w:r>
              <w:rPr>
                <w:rFonts w:eastAsia="Times New Roman" w:cstheme="minorHAnsi"/>
                <w:lang w:eastAsia="en-GB"/>
              </w:rPr>
              <w:t>0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A548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9045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9A82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57CE5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54005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419EAAE9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74D09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32717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F6883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92430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DFA8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237D6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4D83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6CCA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52DDB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CFD94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8FA7E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42165B38" w14:textId="77777777" w:rsidTr="003E23D9">
        <w:trPr>
          <w:trHeight w:val="336"/>
        </w:trPr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0F7F23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8D6165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uhammad Hassan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DE26F3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90826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/28/2019</w:t>
            </w:r>
          </w:p>
        </w:tc>
        <w:tc>
          <w:tcPr>
            <w:tcW w:w="263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0A8BC5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6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A0E8F9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ed</w:t>
            </w:r>
          </w:p>
        </w:tc>
      </w:tr>
      <w:tr w:rsidR="005E4962" w:rsidRPr="00F250B6" w14:paraId="492A59EC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6471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30038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C58B4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3F4F7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9801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3124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1CCB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68F65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80184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EE70B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24C69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2A475C97" w14:textId="77777777" w:rsidTr="003E23D9">
        <w:trPr>
          <w:trHeight w:val="336"/>
        </w:trPr>
        <w:tc>
          <w:tcPr>
            <w:tcW w:w="131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C87D49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95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7B4F75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411C0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19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49A8DA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84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DF6C38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5E4962" w:rsidRPr="00F250B6" w14:paraId="322CD7F0" w14:textId="77777777" w:rsidTr="003E23D9">
        <w:trPr>
          <w:trHeight w:val="336"/>
        </w:trPr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7D038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9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BBB32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Browser</w:t>
            </w:r>
            <w:r>
              <w:rPr>
                <w:rFonts w:eastAsia="Times New Roman" w:cstheme="minorHAnsi"/>
                <w:lang w:eastAsia="en-GB"/>
              </w:rPr>
              <w:t xml:space="preserve"> and Internet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40170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7D03F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0CE15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46420641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4E129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95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1ECCF8" w14:textId="3EC4C5BE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BLOG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A0F4D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19C235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8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3C3EC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79C1DC9A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F6C60D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8C3C7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B883A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5F83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0BD23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4A90D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6408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7191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3B811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35BF8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BF70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409F2F47" w14:textId="77777777" w:rsidTr="003E23D9">
        <w:trPr>
          <w:trHeight w:val="336"/>
        </w:trPr>
        <w:tc>
          <w:tcPr>
            <w:tcW w:w="131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3909AA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901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349334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</w:t>
            </w:r>
            <w:r>
              <w:rPr>
                <w:rFonts w:eastAsia="Times New Roman" w:cstheme="minorHAnsi"/>
                <w:lang w:eastAsia="en-GB"/>
              </w:rPr>
              <w:t>in</w:t>
            </w:r>
            <w:r w:rsidRPr="00F250B6">
              <w:rPr>
                <w:rFonts w:eastAsia="Times New Roman" w:cstheme="minorHAnsi"/>
                <w:lang w:eastAsia="en-GB"/>
              </w:rPr>
              <w:t>valid</w:t>
            </w:r>
            <w:r>
              <w:rPr>
                <w:rFonts w:eastAsia="Times New Roman" w:cstheme="minorHAnsi"/>
                <w:lang w:eastAsia="en-GB"/>
              </w:rPr>
              <w:t xml:space="preserve"> User </w:t>
            </w:r>
            <w:r w:rsidRPr="00F250B6">
              <w:rPr>
                <w:rFonts w:eastAsia="Times New Roman" w:cstheme="minorHAnsi"/>
                <w:lang w:eastAsia="en-GB"/>
              </w:rPr>
              <w:t>id and password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00090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289E0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103010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0BFE8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142248E4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8458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2FDB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CE001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A3D8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9870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2F666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38E9B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2AB33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E83AA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DFD2E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6A12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1CFCDAEA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530AE1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D5081E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5A5517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2327E7E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2BA02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AD00F2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209FD89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4503E66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76896D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82E12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057F98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4962" w:rsidRPr="00F250B6" w14:paraId="53524CD2" w14:textId="77777777" w:rsidTr="003E23D9">
        <w:trPr>
          <w:trHeight w:val="537"/>
        </w:trPr>
        <w:tc>
          <w:tcPr>
            <w:tcW w:w="131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66FDAE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63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1EB84E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3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9155BD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95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92FF7D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52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60315C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5E4962" w:rsidRPr="00F250B6" w14:paraId="05D7AF7F" w14:textId="77777777" w:rsidTr="003E23D9">
        <w:trPr>
          <w:trHeight w:val="537"/>
        </w:trPr>
        <w:tc>
          <w:tcPr>
            <w:tcW w:w="131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59E930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3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F538231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3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B694F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5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7EFCF1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52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BA583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E4962" w:rsidRPr="00F250B6" w14:paraId="1883BCE7" w14:textId="77777777" w:rsidTr="003E23D9">
        <w:trPr>
          <w:trHeight w:val="653"/>
        </w:trPr>
        <w:tc>
          <w:tcPr>
            <w:tcW w:w="13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74495E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F77C3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localhost:5000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23ACC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667E79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0EC40B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E4962" w:rsidRPr="00F250B6" w14:paraId="35CA4AD6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F2BAC5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3CAAB" w14:textId="12CF3D31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BLOG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B2D752" w14:textId="77777777" w:rsidR="005E4962" w:rsidRPr="004A09E3" w:rsidRDefault="005E4962" w:rsidP="003E23D9">
            <w:pPr>
              <w:spacing w:after="0" w:line="240" w:lineRule="auto"/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FB060F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439CE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E4962" w:rsidRPr="00F250B6" w14:paraId="1A2AB036" w14:textId="77777777" w:rsidTr="003E23D9">
        <w:trPr>
          <w:trHeight w:val="336"/>
        </w:trPr>
        <w:tc>
          <w:tcPr>
            <w:tcW w:w="13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A5B3A8" w14:textId="77777777" w:rsidR="005E4962" w:rsidRPr="00F250B6" w:rsidRDefault="005E4962" w:rsidP="003E23D9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A0B8C" w14:textId="769330D2" w:rsidR="005E4962" w:rsidRPr="00F250B6" w:rsidRDefault="005E4962" w:rsidP="005E496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>
              <w:rPr>
                <w:rFonts w:eastAsia="Times New Roman" w:cstheme="minorHAnsi"/>
                <w:lang w:eastAsia="en-GB"/>
              </w:rPr>
              <w:t>ADD BLOG</w:t>
            </w:r>
          </w:p>
        </w:tc>
        <w:tc>
          <w:tcPr>
            <w:tcW w:w="263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C9D9B2" w14:textId="1D609A6B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nerate Blog</w:t>
            </w:r>
          </w:p>
        </w:tc>
        <w:tc>
          <w:tcPr>
            <w:tcW w:w="395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B1416E" w14:textId="0B2995B3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log is added</w:t>
            </w:r>
          </w:p>
        </w:tc>
        <w:tc>
          <w:tcPr>
            <w:tcW w:w="395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27E28A" w14:textId="77777777" w:rsidR="005E4962" w:rsidRPr="00F250B6" w:rsidRDefault="005E4962" w:rsidP="003E23D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4FEA84A8" w14:textId="77777777" w:rsidR="00695DB8" w:rsidRPr="00F250B6" w:rsidRDefault="00695DB8" w:rsidP="00505C43">
      <w:pPr>
        <w:rPr>
          <w:rFonts w:cstheme="minorHAnsi"/>
        </w:rPr>
      </w:pPr>
    </w:p>
    <w:sectPr w:rsidR="00695DB8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068F3"/>
    <w:rsid w:val="00050F67"/>
    <w:rsid w:val="00057BE9"/>
    <w:rsid w:val="00111222"/>
    <w:rsid w:val="00126FF9"/>
    <w:rsid w:val="00135976"/>
    <w:rsid w:val="0016044D"/>
    <w:rsid w:val="00161B99"/>
    <w:rsid w:val="001A5A49"/>
    <w:rsid w:val="001D4A68"/>
    <w:rsid w:val="00244491"/>
    <w:rsid w:val="00260E05"/>
    <w:rsid w:val="00266F98"/>
    <w:rsid w:val="002B0AD2"/>
    <w:rsid w:val="002D0F3A"/>
    <w:rsid w:val="002D4884"/>
    <w:rsid w:val="00346A03"/>
    <w:rsid w:val="003548EA"/>
    <w:rsid w:val="00362A64"/>
    <w:rsid w:val="00363A4A"/>
    <w:rsid w:val="00365EE9"/>
    <w:rsid w:val="00373B04"/>
    <w:rsid w:val="003821B5"/>
    <w:rsid w:val="00390B63"/>
    <w:rsid w:val="00393168"/>
    <w:rsid w:val="003A49F2"/>
    <w:rsid w:val="003E1DA8"/>
    <w:rsid w:val="003F19BF"/>
    <w:rsid w:val="004050D5"/>
    <w:rsid w:val="00434DBB"/>
    <w:rsid w:val="00436225"/>
    <w:rsid w:val="00483F12"/>
    <w:rsid w:val="00492B43"/>
    <w:rsid w:val="004A09E3"/>
    <w:rsid w:val="004C75CA"/>
    <w:rsid w:val="004E0183"/>
    <w:rsid w:val="00505C43"/>
    <w:rsid w:val="00515019"/>
    <w:rsid w:val="005469B8"/>
    <w:rsid w:val="0054772F"/>
    <w:rsid w:val="00580431"/>
    <w:rsid w:val="005A3519"/>
    <w:rsid w:val="005B36BA"/>
    <w:rsid w:val="005B7847"/>
    <w:rsid w:val="005E4962"/>
    <w:rsid w:val="00680EC1"/>
    <w:rsid w:val="006938D0"/>
    <w:rsid w:val="00695DB8"/>
    <w:rsid w:val="006A4E0B"/>
    <w:rsid w:val="007400D6"/>
    <w:rsid w:val="00752F3D"/>
    <w:rsid w:val="008378CC"/>
    <w:rsid w:val="00884F60"/>
    <w:rsid w:val="00893DFB"/>
    <w:rsid w:val="008C4C62"/>
    <w:rsid w:val="00930D4A"/>
    <w:rsid w:val="009619D0"/>
    <w:rsid w:val="009801FC"/>
    <w:rsid w:val="009A4DB7"/>
    <w:rsid w:val="009E7969"/>
    <w:rsid w:val="00A13CDB"/>
    <w:rsid w:val="00A55661"/>
    <w:rsid w:val="00A7319A"/>
    <w:rsid w:val="00A86276"/>
    <w:rsid w:val="00AA399B"/>
    <w:rsid w:val="00AB65AC"/>
    <w:rsid w:val="00B5657D"/>
    <w:rsid w:val="00B87DDC"/>
    <w:rsid w:val="00BD7717"/>
    <w:rsid w:val="00C115CF"/>
    <w:rsid w:val="00C25C7D"/>
    <w:rsid w:val="00C70CBA"/>
    <w:rsid w:val="00CD331B"/>
    <w:rsid w:val="00D03B5E"/>
    <w:rsid w:val="00D82DAE"/>
    <w:rsid w:val="00DC0B1C"/>
    <w:rsid w:val="00E32184"/>
    <w:rsid w:val="00EA01D8"/>
    <w:rsid w:val="00EC3910"/>
    <w:rsid w:val="00ED3711"/>
    <w:rsid w:val="00EE4DBB"/>
    <w:rsid w:val="00F159BB"/>
    <w:rsid w:val="00F15D97"/>
    <w:rsid w:val="00F250B6"/>
    <w:rsid w:val="00F2574B"/>
    <w:rsid w:val="00F729DA"/>
    <w:rsid w:val="00F7702D"/>
    <w:rsid w:val="00F864A1"/>
    <w:rsid w:val="00FA2BD4"/>
    <w:rsid w:val="00FC0B75"/>
    <w:rsid w:val="00FC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53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uhammad Hassan</cp:lastModifiedBy>
  <cp:revision>5</cp:revision>
  <dcterms:created xsi:type="dcterms:W3CDTF">2020-04-18T20:00:00Z</dcterms:created>
  <dcterms:modified xsi:type="dcterms:W3CDTF">2020-04-18T20:01:00Z</dcterms:modified>
</cp:coreProperties>
</file>